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CAFF69" w14:textId="7E29834E" w:rsidR="001F3592" w:rsidRPr="003A0037" w:rsidRDefault="00C26324" w:rsidP="00780260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3A0037">
        <w:rPr>
          <w:rFonts w:ascii="Times New Roman" w:hAnsi="Times New Roman"/>
          <w:b/>
          <w:sz w:val="28"/>
          <w:szCs w:val="28"/>
        </w:rPr>
        <w:t xml:space="preserve">ДЕКОРАТИВНЕ САДІВНИЦТВО ТА КВІТНИКАРСТВО </w:t>
      </w:r>
      <w:r w:rsidR="003F179B" w:rsidRPr="003A0037">
        <w:rPr>
          <w:rFonts w:ascii="Times New Roman" w:hAnsi="Times New Roman"/>
          <w:b/>
          <w:sz w:val="28"/>
          <w:szCs w:val="28"/>
        </w:rPr>
        <w:t xml:space="preserve"> </w:t>
      </w:r>
    </w:p>
    <w:p w14:paraId="2673E15D" w14:textId="77777777" w:rsidR="00894748" w:rsidRDefault="00894748" w:rsidP="003F179B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p w14:paraId="4FE3CF2E" w14:textId="1FA8B6A7" w:rsidR="00C3305B" w:rsidRPr="003A0037" w:rsidRDefault="00C26324" w:rsidP="003F179B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bookmarkStart w:id="0" w:name="_GoBack"/>
      <w:bookmarkEnd w:id="0"/>
      <w:r w:rsidRPr="003A0037">
        <w:rPr>
          <w:rFonts w:ascii="Times New Roman" w:hAnsi="Times New Roman"/>
          <w:b/>
          <w:sz w:val="28"/>
          <w:szCs w:val="28"/>
        </w:rPr>
        <w:t>Кафедра</w:t>
      </w:r>
      <w:r w:rsidR="00C3305B" w:rsidRPr="003A0037">
        <w:rPr>
          <w:rFonts w:ascii="Times New Roman" w:hAnsi="Times New Roman"/>
          <w:b/>
          <w:sz w:val="28"/>
          <w:szCs w:val="28"/>
        </w:rPr>
        <w:t xml:space="preserve"> </w:t>
      </w:r>
      <w:r w:rsidR="003F179B" w:rsidRPr="003A0037">
        <w:rPr>
          <w:rFonts w:ascii="Times New Roman" w:hAnsi="Times New Roman"/>
          <w:b/>
          <w:sz w:val="28"/>
          <w:szCs w:val="28"/>
        </w:rPr>
        <w:t>с</w:t>
      </w:r>
      <w:r w:rsidR="000127B3" w:rsidRPr="003A0037">
        <w:rPr>
          <w:rFonts w:ascii="Times New Roman" w:hAnsi="Times New Roman"/>
          <w:b/>
          <w:sz w:val="28"/>
          <w:szCs w:val="28"/>
        </w:rPr>
        <w:t>адівництва ім. проф. В.Л. Симиренка</w:t>
      </w:r>
    </w:p>
    <w:p w14:paraId="03BA5DAF" w14:textId="77777777" w:rsidR="00894748" w:rsidRDefault="00894748" w:rsidP="003A0037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 </w:t>
      </w:r>
    </w:p>
    <w:p w14:paraId="718FEB7A" w14:textId="7CD7F40C" w:rsidR="00C3305B" w:rsidRPr="003A0037" w:rsidRDefault="000127B3" w:rsidP="003A0037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3A0037">
        <w:rPr>
          <w:rFonts w:ascii="Times New Roman" w:hAnsi="Times New Roman"/>
          <w:b/>
          <w:sz w:val="28"/>
          <w:szCs w:val="28"/>
        </w:rPr>
        <w:t>Агробіологічний</w:t>
      </w:r>
      <w:r w:rsidR="00894748">
        <w:rPr>
          <w:rFonts w:ascii="Times New Roman" w:hAnsi="Times New Roman"/>
          <w:b/>
          <w:sz w:val="28"/>
          <w:szCs w:val="28"/>
        </w:rPr>
        <w:t xml:space="preserve"> факультет</w:t>
      </w:r>
    </w:p>
    <w:p w14:paraId="3949AA5F" w14:textId="77777777" w:rsidR="00C3305B" w:rsidRPr="003A0037" w:rsidRDefault="00C3305B" w:rsidP="00780260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3686"/>
        <w:gridCol w:w="5943"/>
      </w:tblGrid>
      <w:tr w:rsidR="00C3305B" w:rsidRPr="003A0037" w14:paraId="468A82D0" w14:textId="77777777" w:rsidTr="00174B6E">
        <w:tc>
          <w:tcPr>
            <w:tcW w:w="3686" w:type="dxa"/>
            <w:vAlign w:val="center"/>
          </w:tcPr>
          <w:p w14:paraId="5A19CC83" w14:textId="77777777" w:rsidR="00C3305B" w:rsidRPr="003A0037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8"/>
                <w:szCs w:val="28"/>
              </w:rPr>
            </w:pPr>
            <w:r w:rsidRPr="003A0037">
              <w:rPr>
                <w:rFonts w:ascii="Times New Roman" w:hAnsi="Times New Roman"/>
                <w:b/>
                <w:i/>
                <w:sz w:val="28"/>
                <w:szCs w:val="28"/>
              </w:rPr>
              <w:t>Лектор</w:t>
            </w:r>
          </w:p>
        </w:tc>
        <w:tc>
          <w:tcPr>
            <w:tcW w:w="5943" w:type="dxa"/>
            <w:vAlign w:val="center"/>
          </w:tcPr>
          <w:p w14:paraId="2AC79ACD" w14:textId="0D54488C" w:rsidR="00C3305B" w:rsidRPr="003A0037" w:rsidRDefault="001F3592" w:rsidP="003A0037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3A0037">
              <w:rPr>
                <w:rFonts w:ascii="Times New Roman" w:hAnsi="Times New Roman"/>
                <w:b/>
                <w:sz w:val="28"/>
                <w:szCs w:val="28"/>
              </w:rPr>
              <w:t>Шевчук Н</w:t>
            </w:r>
            <w:r w:rsidR="003A0037">
              <w:rPr>
                <w:rFonts w:ascii="Times New Roman" w:hAnsi="Times New Roman"/>
                <w:b/>
                <w:sz w:val="28"/>
                <w:szCs w:val="28"/>
              </w:rPr>
              <w:t xml:space="preserve">аталія </w:t>
            </w:r>
            <w:r w:rsidRPr="003A0037">
              <w:rPr>
                <w:rFonts w:ascii="Times New Roman" w:hAnsi="Times New Roman"/>
                <w:b/>
                <w:sz w:val="28"/>
                <w:szCs w:val="28"/>
              </w:rPr>
              <w:t>В</w:t>
            </w:r>
            <w:r w:rsidR="003A0037">
              <w:rPr>
                <w:rFonts w:ascii="Times New Roman" w:hAnsi="Times New Roman"/>
                <w:b/>
                <w:sz w:val="28"/>
                <w:szCs w:val="28"/>
              </w:rPr>
              <w:t>асилівна, доцент</w:t>
            </w:r>
          </w:p>
        </w:tc>
      </w:tr>
      <w:tr w:rsidR="00C3305B" w:rsidRPr="003A0037" w14:paraId="7A3A0D1B" w14:textId="77777777" w:rsidTr="00174B6E">
        <w:tc>
          <w:tcPr>
            <w:tcW w:w="3686" w:type="dxa"/>
            <w:vAlign w:val="center"/>
          </w:tcPr>
          <w:p w14:paraId="4AC94552" w14:textId="77777777" w:rsidR="00C3305B" w:rsidRPr="003A0037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8"/>
                <w:szCs w:val="28"/>
              </w:rPr>
            </w:pPr>
            <w:r w:rsidRPr="003A0037">
              <w:rPr>
                <w:rFonts w:ascii="Times New Roman" w:hAnsi="Times New Roman"/>
                <w:b/>
                <w:i/>
                <w:sz w:val="28"/>
                <w:szCs w:val="28"/>
              </w:rPr>
              <w:t>Семестр</w:t>
            </w:r>
          </w:p>
        </w:tc>
        <w:tc>
          <w:tcPr>
            <w:tcW w:w="5943" w:type="dxa"/>
            <w:vAlign w:val="center"/>
          </w:tcPr>
          <w:p w14:paraId="267539E0" w14:textId="206B7194" w:rsidR="00C3305B" w:rsidRPr="003A0037" w:rsidRDefault="00C26324" w:rsidP="00174B6E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3A0037">
              <w:rPr>
                <w:rFonts w:ascii="Times New Roman" w:hAnsi="Times New Roman"/>
                <w:b/>
                <w:sz w:val="28"/>
                <w:szCs w:val="28"/>
              </w:rPr>
              <w:t>8</w:t>
            </w:r>
          </w:p>
        </w:tc>
      </w:tr>
      <w:tr w:rsidR="00C3305B" w:rsidRPr="003A0037" w14:paraId="7ACED0D6" w14:textId="77777777" w:rsidTr="00174B6E">
        <w:tc>
          <w:tcPr>
            <w:tcW w:w="3686" w:type="dxa"/>
            <w:vAlign w:val="center"/>
          </w:tcPr>
          <w:p w14:paraId="2015B0A2" w14:textId="2CDEC8BC" w:rsidR="00C3305B" w:rsidRPr="003A0037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8"/>
                <w:szCs w:val="28"/>
              </w:rPr>
            </w:pPr>
            <w:r w:rsidRPr="003A0037">
              <w:rPr>
                <w:rFonts w:ascii="Times New Roman" w:hAnsi="Times New Roman"/>
                <w:b/>
                <w:i/>
                <w:sz w:val="28"/>
                <w:szCs w:val="28"/>
              </w:rPr>
              <w:t>Освітн</w:t>
            </w:r>
            <w:r w:rsidR="000127B3" w:rsidRPr="003A0037">
              <w:rPr>
                <w:rFonts w:ascii="Times New Roman" w:hAnsi="Times New Roman"/>
                <w:b/>
                <w:i/>
                <w:sz w:val="28"/>
                <w:szCs w:val="28"/>
              </w:rPr>
              <w:t>ій</w:t>
            </w:r>
            <w:r w:rsidRPr="003A0037">
              <w:rPr>
                <w:rFonts w:ascii="Times New Roman" w:hAnsi="Times New Roman"/>
                <w:b/>
                <w:i/>
                <w:sz w:val="28"/>
                <w:szCs w:val="28"/>
              </w:rPr>
              <w:t xml:space="preserve"> ступінь </w:t>
            </w:r>
          </w:p>
        </w:tc>
        <w:tc>
          <w:tcPr>
            <w:tcW w:w="5943" w:type="dxa"/>
            <w:vAlign w:val="center"/>
          </w:tcPr>
          <w:p w14:paraId="7B25F903" w14:textId="79F5ED1A" w:rsidR="00C3305B" w:rsidRPr="003A0037" w:rsidRDefault="001F3592" w:rsidP="00174B6E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3A0037">
              <w:rPr>
                <w:rFonts w:ascii="Times New Roman" w:hAnsi="Times New Roman"/>
                <w:b/>
                <w:sz w:val="28"/>
                <w:szCs w:val="28"/>
              </w:rPr>
              <w:t>Бакалавр</w:t>
            </w:r>
          </w:p>
        </w:tc>
      </w:tr>
      <w:tr w:rsidR="00C3305B" w:rsidRPr="003A0037" w14:paraId="2FC50154" w14:textId="77777777" w:rsidTr="00174B6E">
        <w:tc>
          <w:tcPr>
            <w:tcW w:w="3686" w:type="dxa"/>
            <w:vAlign w:val="center"/>
          </w:tcPr>
          <w:p w14:paraId="6B2E9F8B" w14:textId="77777777" w:rsidR="00C3305B" w:rsidRPr="003A0037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8"/>
                <w:szCs w:val="28"/>
              </w:rPr>
            </w:pPr>
            <w:r w:rsidRPr="003A0037">
              <w:rPr>
                <w:rFonts w:ascii="Times New Roman" w:hAnsi="Times New Roman"/>
                <w:b/>
                <w:i/>
                <w:sz w:val="28"/>
                <w:szCs w:val="28"/>
              </w:rPr>
              <w:t>Кількість кредитів ЄКТС</w:t>
            </w:r>
          </w:p>
        </w:tc>
        <w:tc>
          <w:tcPr>
            <w:tcW w:w="5943" w:type="dxa"/>
            <w:vAlign w:val="center"/>
          </w:tcPr>
          <w:p w14:paraId="76AB96CC" w14:textId="5EC08FF0" w:rsidR="00C3305B" w:rsidRPr="003A0037" w:rsidRDefault="003A0037" w:rsidP="00174B6E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>5</w:t>
            </w:r>
          </w:p>
        </w:tc>
      </w:tr>
      <w:tr w:rsidR="00C3305B" w:rsidRPr="003A0037" w14:paraId="465CCE80" w14:textId="77777777" w:rsidTr="00174B6E">
        <w:tc>
          <w:tcPr>
            <w:tcW w:w="3686" w:type="dxa"/>
            <w:vAlign w:val="center"/>
          </w:tcPr>
          <w:p w14:paraId="33D0B8AD" w14:textId="77777777" w:rsidR="00C3305B" w:rsidRPr="003A0037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8"/>
                <w:szCs w:val="28"/>
              </w:rPr>
            </w:pPr>
            <w:r w:rsidRPr="003A0037">
              <w:rPr>
                <w:rFonts w:ascii="Times New Roman" w:hAnsi="Times New Roman"/>
                <w:b/>
                <w:i/>
                <w:sz w:val="28"/>
                <w:szCs w:val="28"/>
              </w:rPr>
              <w:t>Форма контролю</w:t>
            </w:r>
          </w:p>
        </w:tc>
        <w:tc>
          <w:tcPr>
            <w:tcW w:w="5943" w:type="dxa"/>
            <w:vAlign w:val="center"/>
          </w:tcPr>
          <w:p w14:paraId="7D8FAFD0" w14:textId="77777777" w:rsidR="003A0037" w:rsidRDefault="003A0037" w:rsidP="00174B6E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</w:p>
          <w:p w14:paraId="337840FE" w14:textId="1C5ED7F6" w:rsidR="00C3305B" w:rsidRPr="003A0037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3A0037">
              <w:rPr>
                <w:rFonts w:ascii="Times New Roman" w:hAnsi="Times New Roman"/>
                <w:b/>
                <w:sz w:val="28"/>
                <w:szCs w:val="28"/>
              </w:rPr>
              <w:t>Екзамен</w:t>
            </w:r>
          </w:p>
          <w:p w14:paraId="6949916C" w14:textId="151DCE19" w:rsidR="00BB02F4" w:rsidRPr="003A0037" w:rsidRDefault="00BB02F4" w:rsidP="00174B6E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</w:tr>
      <w:tr w:rsidR="00C3305B" w:rsidRPr="003A0037" w14:paraId="4D12C426" w14:textId="77777777" w:rsidTr="00174B6E">
        <w:tc>
          <w:tcPr>
            <w:tcW w:w="3686" w:type="dxa"/>
            <w:vAlign w:val="center"/>
          </w:tcPr>
          <w:p w14:paraId="716ADE69" w14:textId="77777777" w:rsidR="00C3305B" w:rsidRPr="003A0037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8"/>
                <w:szCs w:val="28"/>
              </w:rPr>
            </w:pPr>
            <w:r w:rsidRPr="003A0037">
              <w:rPr>
                <w:rFonts w:ascii="Times New Roman" w:hAnsi="Times New Roman"/>
                <w:b/>
                <w:i/>
                <w:sz w:val="28"/>
                <w:szCs w:val="28"/>
              </w:rPr>
              <w:t>Аудиторні години</w:t>
            </w:r>
          </w:p>
        </w:tc>
        <w:tc>
          <w:tcPr>
            <w:tcW w:w="5943" w:type="dxa"/>
            <w:vAlign w:val="center"/>
          </w:tcPr>
          <w:p w14:paraId="2BE36126" w14:textId="085A4B5E" w:rsidR="00C3305B" w:rsidRPr="003A0037" w:rsidRDefault="00C26324" w:rsidP="003A0037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3A0037">
              <w:rPr>
                <w:rFonts w:ascii="Times New Roman" w:hAnsi="Times New Roman"/>
                <w:b/>
                <w:sz w:val="28"/>
                <w:szCs w:val="28"/>
              </w:rPr>
              <w:t>60</w:t>
            </w:r>
            <w:r w:rsidR="00351F31" w:rsidRPr="003A0037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  <w:r w:rsidR="003A0037">
              <w:rPr>
                <w:rFonts w:ascii="Times New Roman" w:hAnsi="Times New Roman"/>
                <w:b/>
                <w:sz w:val="28"/>
                <w:szCs w:val="28"/>
              </w:rPr>
              <w:t xml:space="preserve">год </w:t>
            </w:r>
            <w:r w:rsidRPr="003A0037">
              <w:rPr>
                <w:rFonts w:ascii="Times New Roman" w:eastAsia="Times New Roman" w:hAnsi="Times New Roman"/>
                <w:b/>
                <w:sz w:val="28"/>
                <w:szCs w:val="28"/>
              </w:rPr>
              <w:t>(30</w:t>
            </w:r>
            <w:r w:rsidR="00351F31" w:rsidRPr="003A0037">
              <w:rPr>
                <w:rFonts w:ascii="Times New Roman" w:eastAsia="Times New Roman" w:hAnsi="Times New Roman"/>
                <w:b/>
                <w:sz w:val="28"/>
                <w:szCs w:val="28"/>
              </w:rPr>
              <w:t xml:space="preserve"> год</w:t>
            </w:r>
            <w:r w:rsidR="00BB02F4" w:rsidRPr="003A0037">
              <w:rPr>
                <w:rFonts w:ascii="Times New Roman" w:eastAsia="Times New Roman" w:hAnsi="Times New Roman"/>
                <w:b/>
                <w:sz w:val="28"/>
                <w:szCs w:val="28"/>
              </w:rPr>
              <w:t>.</w:t>
            </w:r>
            <w:r w:rsidR="00351F31" w:rsidRPr="003A0037">
              <w:rPr>
                <w:rFonts w:ascii="Times New Roman" w:eastAsia="Times New Roman" w:hAnsi="Times New Roman"/>
                <w:b/>
                <w:sz w:val="28"/>
                <w:szCs w:val="28"/>
              </w:rPr>
              <w:t xml:space="preserve"> лекцій, </w:t>
            </w:r>
            <w:r w:rsidRPr="003A0037">
              <w:rPr>
                <w:rFonts w:ascii="Times New Roman" w:eastAsia="Times New Roman" w:hAnsi="Times New Roman"/>
                <w:b/>
                <w:sz w:val="28"/>
                <w:szCs w:val="28"/>
              </w:rPr>
              <w:t>3</w:t>
            </w:r>
            <w:r w:rsidR="00351F31" w:rsidRPr="003A0037">
              <w:rPr>
                <w:rFonts w:ascii="Times New Roman" w:eastAsia="Times New Roman" w:hAnsi="Times New Roman"/>
                <w:b/>
                <w:sz w:val="28"/>
                <w:szCs w:val="28"/>
              </w:rPr>
              <w:t>0 год</w:t>
            </w:r>
            <w:r w:rsidR="00BB02F4" w:rsidRPr="003A0037">
              <w:rPr>
                <w:rFonts w:ascii="Times New Roman" w:eastAsia="Times New Roman" w:hAnsi="Times New Roman"/>
                <w:b/>
                <w:sz w:val="28"/>
                <w:szCs w:val="28"/>
              </w:rPr>
              <w:t>.</w:t>
            </w:r>
            <w:r w:rsidR="003A0037">
              <w:rPr>
                <w:rFonts w:ascii="Times New Roman" w:eastAsia="Times New Roman" w:hAnsi="Times New Roman"/>
                <w:b/>
                <w:sz w:val="28"/>
                <w:szCs w:val="28"/>
              </w:rPr>
              <w:t xml:space="preserve"> практичних</w:t>
            </w:r>
            <w:r w:rsidR="00351F31" w:rsidRPr="003A0037">
              <w:rPr>
                <w:rFonts w:ascii="Times New Roman" w:eastAsia="Times New Roman" w:hAnsi="Times New Roman"/>
                <w:b/>
                <w:sz w:val="28"/>
                <w:szCs w:val="28"/>
              </w:rPr>
              <w:t>)</w:t>
            </w:r>
          </w:p>
        </w:tc>
      </w:tr>
    </w:tbl>
    <w:p w14:paraId="63FBBB5F" w14:textId="77777777" w:rsidR="00C3305B" w:rsidRPr="003A0037" w:rsidRDefault="00C3305B" w:rsidP="00780260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14:paraId="4B5015FC" w14:textId="77777777" w:rsidR="00C3305B" w:rsidRPr="003A0037" w:rsidRDefault="00C3305B" w:rsidP="00780260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14:paraId="5A6842A8" w14:textId="77777777" w:rsidR="00C3305B" w:rsidRPr="003A0037" w:rsidRDefault="00C3305B" w:rsidP="00673659">
      <w:pPr>
        <w:spacing w:after="0" w:line="240" w:lineRule="auto"/>
        <w:jc w:val="center"/>
        <w:rPr>
          <w:rFonts w:ascii="Times New Roman" w:hAnsi="Times New Roman"/>
          <w:i/>
          <w:sz w:val="28"/>
          <w:szCs w:val="28"/>
        </w:rPr>
      </w:pPr>
      <w:r w:rsidRPr="003A0037">
        <w:rPr>
          <w:rFonts w:ascii="Times New Roman" w:hAnsi="Times New Roman"/>
          <w:b/>
          <w:sz w:val="28"/>
          <w:szCs w:val="28"/>
        </w:rPr>
        <w:t>Загальний опис дисципліни</w:t>
      </w:r>
    </w:p>
    <w:p w14:paraId="30CDB0DC" w14:textId="77777777" w:rsidR="00673659" w:rsidRPr="003A0037" w:rsidRDefault="00C3305B" w:rsidP="003A0037">
      <w:pPr>
        <w:spacing w:after="0" w:line="240" w:lineRule="auto"/>
        <w:ind w:firstLine="567"/>
        <w:jc w:val="both"/>
        <w:rPr>
          <w:rFonts w:ascii="Times New Roman" w:hAnsi="Times New Roman"/>
          <w:iCs/>
          <w:sz w:val="28"/>
          <w:szCs w:val="28"/>
        </w:rPr>
      </w:pPr>
      <w:r w:rsidRPr="003A0037">
        <w:rPr>
          <w:rFonts w:ascii="Times New Roman" w:hAnsi="Times New Roman"/>
          <w:iCs/>
          <w:sz w:val="28"/>
          <w:szCs w:val="28"/>
        </w:rPr>
        <w:t xml:space="preserve">Дисципліна розрахована для підготовки здобувачів </w:t>
      </w:r>
      <w:r w:rsidR="001F3592" w:rsidRPr="003A0037">
        <w:rPr>
          <w:rFonts w:ascii="Times New Roman" w:hAnsi="Times New Roman"/>
          <w:iCs/>
          <w:sz w:val="28"/>
          <w:szCs w:val="28"/>
        </w:rPr>
        <w:t xml:space="preserve">першого </w:t>
      </w:r>
      <w:r w:rsidRPr="003A0037">
        <w:rPr>
          <w:rFonts w:ascii="Times New Roman" w:hAnsi="Times New Roman"/>
          <w:iCs/>
          <w:sz w:val="28"/>
          <w:szCs w:val="28"/>
        </w:rPr>
        <w:t>рівня вищої освіти.</w:t>
      </w:r>
      <w:r w:rsidR="00673659" w:rsidRPr="003A0037">
        <w:rPr>
          <w:rFonts w:ascii="Times New Roman" w:hAnsi="Times New Roman"/>
          <w:iCs/>
          <w:sz w:val="28"/>
          <w:szCs w:val="28"/>
        </w:rPr>
        <w:t xml:space="preserve"> </w:t>
      </w:r>
    </w:p>
    <w:p w14:paraId="3E342A44" w14:textId="18709EA9" w:rsidR="00673659" w:rsidRPr="003A0037" w:rsidRDefault="00C3305B" w:rsidP="003A0037">
      <w:pPr>
        <w:spacing w:after="0" w:line="240" w:lineRule="auto"/>
        <w:ind w:firstLine="567"/>
        <w:jc w:val="both"/>
        <w:rPr>
          <w:rFonts w:ascii="Times New Roman" w:hAnsi="Times New Roman"/>
          <w:iCs/>
          <w:sz w:val="28"/>
          <w:szCs w:val="28"/>
        </w:rPr>
      </w:pPr>
      <w:r w:rsidRPr="003A0037">
        <w:rPr>
          <w:rFonts w:ascii="Times New Roman" w:hAnsi="Times New Roman"/>
          <w:iCs/>
          <w:sz w:val="28"/>
          <w:szCs w:val="28"/>
        </w:rPr>
        <w:t xml:space="preserve">Мета дисципліни </w:t>
      </w:r>
      <w:r w:rsidR="00673659" w:rsidRPr="003A0037">
        <w:rPr>
          <w:rFonts w:ascii="Times New Roman" w:eastAsia="Times New Roman" w:hAnsi="Times New Roman"/>
          <w:color w:val="000000"/>
          <w:sz w:val="28"/>
          <w:szCs w:val="28"/>
          <w:shd w:val="clear" w:color="auto" w:fill="FFFFFF"/>
          <w:lang w:eastAsia="uk-UA"/>
        </w:rPr>
        <w:t xml:space="preserve">Декоративне садівництво та квітникарство </w:t>
      </w:r>
      <w:r w:rsidRPr="003A0037">
        <w:rPr>
          <w:rFonts w:ascii="Times New Roman" w:hAnsi="Times New Roman"/>
          <w:iCs/>
          <w:sz w:val="28"/>
          <w:szCs w:val="28"/>
        </w:rPr>
        <w:t>полягає</w:t>
      </w:r>
      <w:r w:rsidR="006E11A2" w:rsidRPr="003A0037">
        <w:rPr>
          <w:rFonts w:ascii="Times New Roman" w:hAnsi="Times New Roman"/>
          <w:iCs/>
          <w:sz w:val="28"/>
          <w:szCs w:val="28"/>
        </w:rPr>
        <w:t xml:space="preserve"> у</w:t>
      </w:r>
      <w:r w:rsidRPr="003A0037">
        <w:rPr>
          <w:rFonts w:ascii="Times New Roman" w:hAnsi="Times New Roman"/>
          <w:iCs/>
          <w:sz w:val="28"/>
          <w:szCs w:val="28"/>
        </w:rPr>
        <w:t xml:space="preserve"> </w:t>
      </w:r>
      <w:r w:rsidR="006E11A2" w:rsidRPr="003A0037">
        <w:rPr>
          <w:rFonts w:ascii="Times New Roman" w:hAnsi="Times New Roman"/>
          <w:color w:val="000000"/>
          <w:sz w:val="28"/>
          <w:szCs w:val="28"/>
        </w:rPr>
        <w:t>набутті</w:t>
      </w:r>
      <w:r w:rsidR="00673659" w:rsidRPr="003A0037">
        <w:rPr>
          <w:rFonts w:ascii="Times New Roman" w:hAnsi="Times New Roman"/>
          <w:color w:val="000000"/>
          <w:sz w:val="28"/>
          <w:szCs w:val="28"/>
        </w:rPr>
        <w:t xml:space="preserve"> студентами знань з біології декоративних рослин, способів їх розмноження, ознайомлення з асортиментом деревних і трав’янистих декоративних рослин різн</w:t>
      </w:r>
      <w:r w:rsidR="00FA431A" w:rsidRPr="003A0037">
        <w:rPr>
          <w:rFonts w:ascii="Times New Roman" w:hAnsi="Times New Roman"/>
          <w:color w:val="000000"/>
          <w:sz w:val="28"/>
          <w:szCs w:val="28"/>
        </w:rPr>
        <w:t xml:space="preserve">оманітного використання, </w:t>
      </w:r>
      <w:r w:rsidR="00673659" w:rsidRPr="003A0037">
        <w:rPr>
          <w:rFonts w:ascii="Times New Roman" w:hAnsi="Times New Roman"/>
          <w:color w:val="000000"/>
          <w:sz w:val="28"/>
          <w:szCs w:val="28"/>
        </w:rPr>
        <w:t xml:space="preserve"> освоєння технологій створення зелених насаджень та догляду за ними. </w:t>
      </w:r>
      <w:r w:rsidR="00FA431A" w:rsidRPr="003A0037">
        <w:rPr>
          <w:rFonts w:ascii="Times New Roman" w:hAnsi="Times New Roman"/>
          <w:color w:val="000000"/>
          <w:sz w:val="28"/>
          <w:szCs w:val="28"/>
        </w:rPr>
        <w:t>С</w:t>
      </w:r>
      <w:r w:rsidR="00673659" w:rsidRPr="003A0037">
        <w:rPr>
          <w:rFonts w:ascii="Times New Roman" w:hAnsi="Times New Roman"/>
          <w:color w:val="000000"/>
          <w:sz w:val="28"/>
          <w:szCs w:val="28"/>
        </w:rPr>
        <w:t>туденти ознайомляться зі стилями садово-паркового мистецтва, основними сучасними напрямками його розвитку.</w:t>
      </w:r>
      <w:r w:rsidR="0018588E" w:rsidRPr="003A0037">
        <w:rPr>
          <w:rFonts w:ascii="Times New Roman" w:hAnsi="Times New Roman"/>
          <w:color w:val="000000"/>
          <w:sz w:val="28"/>
          <w:szCs w:val="28"/>
        </w:rPr>
        <w:t xml:space="preserve"> Програмою дисципліни також передбачено більш детальне вивчення класифікації та видового складу квіткових культур, способів їх вирощування, основ насінництва; ознайомлення із видами квітників, особливостями їх закладання та утримання.</w:t>
      </w:r>
    </w:p>
    <w:p w14:paraId="0D27C4CF" w14:textId="77777777" w:rsidR="00F62291" w:rsidRPr="003A0037" w:rsidRDefault="00F62291" w:rsidP="003A0037">
      <w:pPr>
        <w:spacing w:after="0" w:line="240" w:lineRule="auto"/>
        <w:ind w:firstLine="567"/>
        <w:jc w:val="both"/>
        <w:rPr>
          <w:rFonts w:ascii="Times New Roman" w:hAnsi="Times New Roman"/>
          <w:i/>
          <w:color w:val="FF0000"/>
          <w:sz w:val="28"/>
          <w:szCs w:val="28"/>
          <w:u w:val="single"/>
        </w:rPr>
      </w:pPr>
    </w:p>
    <w:p w14:paraId="203EC64C" w14:textId="77777777" w:rsidR="00C3305B" w:rsidRPr="003A0037" w:rsidRDefault="00C3305B" w:rsidP="003A0037">
      <w:pPr>
        <w:spacing w:after="0" w:line="240" w:lineRule="auto"/>
        <w:ind w:firstLine="567"/>
        <w:jc w:val="center"/>
        <w:rPr>
          <w:rFonts w:ascii="Times New Roman" w:hAnsi="Times New Roman"/>
          <w:b/>
          <w:sz w:val="28"/>
          <w:szCs w:val="28"/>
        </w:rPr>
      </w:pPr>
      <w:r w:rsidRPr="003A0037">
        <w:rPr>
          <w:rFonts w:ascii="Times New Roman" w:hAnsi="Times New Roman"/>
          <w:b/>
          <w:sz w:val="28"/>
          <w:szCs w:val="28"/>
        </w:rPr>
        <w:t>Теми лекцій:</w:t>
      </w:r>
    </w:p>
    <w:p w14:paraId="1333D5A2" w14:textId="374D45A2" w:rsidR="0023535C" w:rsidRPr="003A0037" w:rsidRDefault="0018588E" w:rsidP="003A0037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3A0037">
        <w:rPr>
          <w:rFonts w:ascii="Times New Roman" w:hAnsi="Times New Roman"/>
          <w:sz w:val="28"/>
          <w:szCs w:val="28"/>
        </w:rPr>
        <w:t xml:space="preserve">Вступна лекція. </w:t>
      </w:r>
      <w:r w:rsidR="008973B1" w:rsidRPr="003A0037">
        <w:rPr>
          <w:rFonts w:ascii="Times New Roman" w:hAnsi="Times New Roman"/>
          <w:sz w:val="28"/>
          <w:szCs w:val="28"/>
        </w:rPr>
        <w:t>Історія художнього садівництва, стилі та напрямки розвитку</w:t>
      </w:r>
    </w:p>
    <w:p w14:paraId="75F2866D" w14:textId="3302AFF5" w:rsidR="008973B1" w:rsidRPr="003A0037" w:rsidRDefault="008973B1" w:rsidP="003A0037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3A0037">
        <w:rPr>
          <w:rFonts w:ascii="Times New Roman" w:hAnsi="Times New Roman"/>
          <w:sz w:val="28"/>
          <w:szCs w:val="28"/>
        </w:rPr>
        <w:t>К</w:t>
      </w:r>
      <w:r w:rsidR="006E11A2" w:rsidRPr="003A0037">
        <w:rPr>
          <w:rFonts w:ascii="Times New Roman" w:hAnsi="Times New Roman"/>
          <w:sz w:val="28"/>
          <w:szCs w:val="28"/>
        </w:rPr>
        <w:t>ласифікація декоративних рослин</w:t>
      </w:r>
    </w:p>
    <w:p w14:paraId="741C0898" w14:textId="75CC32D5" w:rsidR="008973B1" w:rsidRPr="003A0037" w:rsidRDefault="008973B1" w:rsidP="003A0037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3A0037">
        <w:rPr>
          <w:rFonts w:ascii="Times New Roman" w:hAnsi="Times New Roman"/>
          <w:bCs/>
          <w:sz w:val="28"/>
          <w:szCs w:val="28"/>
        </w:rPr>
        <w:t>Деревні декоративні рослини. Класифікація та базовий асортимент</w:t>
      </w:r>
      <w:r w:rsidRPr="003A0037">
        <w:rPr>
          <w:rFonts w:ascii="Times New Roman" w:hAnsi="Times New Roman"/>
          <w:sz w:val="28"/>
          <w:szCs w:val="28"/>
        </w:rPr>
        <w:t xml:space="preserve"> </w:t>
      </w:r>
    </w:p>
    <w:p w14:paraId="35C6FFDA" w14:textId="2026639D" w:rsidR="006E11A2" w:rsidRPr="003A0037" w:rsidRDefault="006E11A2" w:rsidP="003A0037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3A0037">
        <w:rPr>
          <w:rFonts w:ascii="Times New Roman" w:hAnsi="Times New Roman"/>
          <w:sz w:val="28"/>
          <w:szCs w:val="28"/>
        </w:rPr>
        <w:t>Трав’янисті декоративні рослини.</w:t>
      </w:r>
      <w:r w:rsidRPr="003A0037">
        <w:rPr>
          <w:rFonts w:ascii="Times New Roman" w:hAnsi="Times New Roman"/>
          <w:bCs/>
          <w:sz w:val="28"/>
          <w:szCs w:val="28"/>
        </w:rPr>
        <w:t xml:space="preserve"> Класифікація та базовий асортимент</w:t>
      </w:r>
    </w:p>
    <w:p w14:paraId="44BB2A5D" w14:textId="6E420524" w:rsidR="008973B1" w:rsidRPr="003A0037" w:rsidRDefault="008973B1" w:rsidP="003A0037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3A0037">
        <w:rPr>
          <w:rFonts w:ascii="Times New Roman" w:hAnsi="Times New Roman"/>
          <w:sz w:val="28"/>
          <w:szCs w:val="28"/>
        </w:rPr>
        <w:t>Види і елементи декоративних насаджень</w:t>
      </w:r>
    </w:p>
    <w:p w14:paraId="05B8B699" w14:textId="6EC8D16E" w:rsidR="008973B1" w:rsidRPr="003A0037" w:rsidRDefault="00F607F5" w:rsidP="003A0037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3A0037">
        <w:rPr>
          <w:rFonts w:ascii="Times New Roman" w:hAnsi="Times New Roman"/>
          <w:bCs/>
          <w:sz w:val="28"/>
          <w:szCs w:val="28"/>
        </w:rPr>
        <w:t>Декоративний плодовий сад</w:t>
      </w:r>
    </w:p>
    <w:p w14:paraId="5755C2F5" w14:textId="6FCF931B" w:rsidR="00F42916" w:rsidRPr="003A0037" w:rsidRDefault="006E11A2" w:rsidP="003A0037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3A0037">
        <w:rPr>
          <w:rFonts w:ascii="Times New Roman" w:hAnsi="Times New Roman"/>
          <w:sz w:val="28"/>
          <w:szCs w:val="28"/>
        </w:rPr>
        <w:t>Основи</w:t>
      </w:r>
      <w:r w:rsidR="008973B1" w:rsidRPr="003A0037">
        <w:rPr>
          <w:rFonts w:ascii="Times New Roman" w:hAnsi="Times New Roman"/>
          <w:sz w:val="28"/>
          <w:szCs w:val="28"/>
        </w:rPr>
        <w:t xml:space="preserve"> створення декоративних насаджень та догляду за ними</w:t>
      </w:r>
    </w:p>
    <w:p w14:paraId="31A14DF2" w14:textId="19CFF315" w:rsidR="0023535C" w:rsidRPr="003A0037" w:rsidRDefault="007B4CD7" w:rsidP="003A0037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3A0037">
        <w:rPr>
          <w:rFonts w:ascii="Times New Roman" w:hAnsi="Times New Roman"/>
          <w:sz w:val="28"/>
          <w:szCs w:val="28"/>
        </w:rPr>
        <w:t xml:space="preserve"> </w:t>
      </w:r>
      <w:r w:rsidR="00F42916" w:rsidRPr="003A0037">
        <w:rPr>
          <w:rFonts w:ascii="Times New Roman" w:hAnsi="Times New Roman"/>
          <w:sz w:val="28"/>
          <w:szCs w:val="28"/>
        </w:rPr>
        <w:t>Види квітників, особливості їх проектування і закладання</w:t>
      </w:r>
    </w:p>
    <w:p w14:paraId="59AD225A" w14:textId="365748EF" w:rsidR="00F42916" w:rsidRPr="003A0037" w:rsidRDefault="00F42916" w:rsidP="003A0037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3A0037">
        <w:rPr>
          <w:rFonts w:ascii="Times New Roman" w:hAnsi="Times New Roman"/>
          <w:sz w:val="28"/>
          <w:szCs w:val="28"/>
        </w:rPr>
        <w:t>Однорічники</w:t>
      </w:r>
      <w:r w:rsidR="00F607F5" w:rsidRPr="003A0037">
        <w:rPr>
          <w:rFonts w:ascii="Times New Roman" w:hAnsi="Times New Roman"/>
          <w:sz w:val="28"/>
          <w:szCs w:val="28"/>
        </w:rPr>
        <w:t xml:space="preserve"> та дворічники</w:t>
      </w:r>
      <w:r w:rsidRPr="003A0037">
        <w:rPr>
          <w:rFonts w:ascii="Times New Roman" w:hAnsi="Times New Roman"/>
          <w:sz w:val="28"/>
          <w:szCs w:val="28"/>
        </w:rPr>
        <w:t>. Їх класифікація та видовий склад</w:t>
      </w:r>
    </w:p>
    <w:p w14:paraId="2DE71315" w14:textId="51447905" w:rsidR="00F42916" w:rsidRPr="003A0037" w:rsidRDefault="00F42916" w:rsidP="003A0037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3A0037">
        <w:rPr>
          <w:rFonts w:ascii="Times New Roman" w:hAnsi="Times New Roman"/>
          <w:sz w:val="28"/>
          <w:szCs w:val="28"/>
        </w:rPr>
        <w:t>Основи насінництва квіткових культур</w:t>
      </w:r>
    </w:p>
    <w:p w14:paraId="4AE3A223" w14:textId="456E3420" w:rsidR="00F42916" w:rsidRPr="003A0037" w:rsidRDefault="00F607F5" w:rsidP="003A0037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3A0037">
        <w:rPr>
          <w:rFonts w:ascii="Times New Roman" w:hAnsi="Times New Roman"/>
          <w:sz w:val="28"/>
          <w:szCs w:val="28"/>
        </w:rPr>
        <w:t>Багаторічники. Їх класифікація та видовий склад</w:t>
      </w:r>
    </w:p>
    <w:p w14:paraId="2FD27F5A" w14:textId="3F39CF0F" w:rsidR="00F607F5" w:rsidRPr="003A0037" w:rsidRDefault="00F607F5" w:rsidP="003A0037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3A0037">
        <w:rPr>
          <w:rFonts w:ascii="Times New Roman" w:hAnsi="Times New Roman"/>
          <w:sz w:val="28"/>
          <w:szCs w:val="28"/>
        </w:rPr>
        <w:t>Особливості вегетативного розмноження квіткових культур</w:t>
      </w:r>
    </w:p>
    <w:p w14:paraId="27C941A6" w14:textId="405A4152" w:rsidR="00F607F5" w:rsidRPr="003A0037" w:rsidRDefault="00F607F5" w:rsidP="003A0037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3A0037">
        <w:rPr>
          <w:rFonts w:ascii="Times New Roman" w:hAnsi="Times New Roman"/>
          <w:sz w:val="28"/>
          <w:szCs w:val="28"/>
        </w:rPr>
        <w:t>Особливості догляду за квітниками різних видів</w:t>
      </w:r>
    </w:p>
    <w:p w14:paraId="6188B9F5" w14:textId="35370F02" w:rsidR="00F607F5" w:rsidRPr="003A0037" w:rsidRDefault="00F607F5" w:rsidP="003A0037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3A0037">
        <w:rPr>
          <w:rFonts w:ascii="Times New Roman" w:hAnsi="Times New Roman"/>
          <w:sz w:val="28"/>
          <w:szCs w:val="28"/>
        </w:rPr>
        <w:t>Основи колористики, квіткової композиції та фітодизайну</w:t>
      </w:r>
    </w:p>
    <w:p w14:paraId="2D035C75" w14:textId="73E03F1A" w:rsidR="00F607F5" w:rsidRPr="003A0037" w:rsidRDefault="00F607F5" w:rsidP="003A0037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3A0037">
        <w:rPr>
          <w:rFonts w:ascii="Times New Roman" w:hAnsi="Times New Roman"/>
          <w:sz w:val="28"/>
          <w:szCs w:val="28"/>
        </w:rPr>
        <w:lastRenderedPageBreak/>
        <w:t xml:space="preserve">Захист квіткових насаджень від шкідників і </w:t>
      </w:r>
      <w:proofErr w:type="spellStart"/>
      <w:r w:rsidRPr="003A0037">
        <w:rPr>
          <w:rFonts w:ascii="Times New Roman" w:hAnsi="Times New Roman"/>
          <w:sz w:val="28"/>
          <w:szCs w:val="28"/>
        </w:rPr>
        <w:t>хвороб</w:t>
      </w:r>
      <w:proofErr w:type="spellEnd"/>
    </w:p>
    <w:p w14:paraId="15A31E8D" w14:textId="77777777" w:rsidR="000C6E17" w:rsidRPr="003A0037" w:rsidRDefault="000C6E17" w:rsidP="003A0037">
      <w:pPr>
        <w:pStyle w:val="a4"/>
        <w:spacing w:after="0" w:line="240" w:lineRule="auto"/>
        <w:ind w:left="360" w:firstLine="567"/>
        <w:jc w:val="both"/>
        <w:rPr>
          <w:rFonts w:ascii="Times New Roman" w:hAnsi="Times New Roman"/>
          <w:sz w:val="28"/>
          <w:szCs w:val="28"/>
        </w:rPr>
      </w:pPr>
    </w:p>
    <w:p w14:paraId="7D78778A" w14:textId="77777777" w:rsidR="00C3305B" w:rsidRPr="003A0037" w:rsidRDefault="00C3305B" w:rsidP="003A0037">
      <w:pPr>
        <w:spacing w:after="0" w:line="240" w:lineRule="auto"/>
        <w:ind w:firstLine="567"/>
        <w:jc w:val="center"/>
        <w:rPr>
          <w:rFonts w:ascii="Times New Roman" w:hAnsi="Times New Roman"/>
          <w:b/>
          <w:sz w:val="28"/>
          <w:szCs w:val="28"/>
        </w:rPr>
      </w:pPr>
      <w:r w:rsidRPr="003A0037">
        <w:rPr>
          <w:rFonts w:ascii="Times New Roman" w:hAnsi="Times New Roman"/>
          <w:b/>
          <w:sz w:val="28"/>
          <w:szCs w:val="28"/>
        </w:rPr>
        <w:t>Теми занять:</w:t>
      </w:r>
    </w:p>
    <w:p w14:paraId="62E59326" w14:textId="141FF969" w:rsidR="00F607F5" w:rsidRPr="003A0037" w:rsidRDefault="00C3305B" w:rsidP="003A0037">
      <w:pPr>
        <w:spacing w:after="0" w:line="240" w:lineRule="auto"/>
        <w:ind w:firstLine="567"/>
        <w:jc w:val="center"/>
        <w:rPr>
          <w:rFonts w:ascii="Times New Roman" w:hAnsi="Times New Roman"/>
          <w:b/>
          <w:i/>
          <w:sz w:val="28"/>
          <w:szCs w:val="28"/>
        </w:rPr>
      </w:pPr>
      <w:r w:rsidRPr="003A0037">
        <w:rPr>
          <w:rFonts w:ascii="Times New Roman" w:hAnsi="Times New Roman"/>
          <w:b/>
          <w:i/>
          <w:sz w:val="28"/>
          <w:szCs w:val="28"/>
        </w:rPr>
        <w:t>( практичних)</w:t>
      </w:r>
    </w:p>
    <w:p w14:paraId="118EDFBF" w14:textId="29AFFC4D" w:rsidR="00C3305B" w:rsidRPr="003A0037" w:rsidRDefault="00C3305B" w:rsidP="003A0037">
      <w:pPr>
        <w:spacing w:after="0" w:line="240" w:lineRule="auto"/>
        <w:ind w:firstLine="567"/>
        <w:jc w:val="center"/>
        <w:rPr>
          <w:rFonts w:ascii="Times New Roman" w:hAnsi="Times New Roman"/>
          <w:b/>
          <w:i/>
          <w:sz w:val="28"/>
          <w:szCs w:val="28"/>
        </w:rPr>
      </w:pPr>
    </w:p>
    <w:p w14:paraId="0FFD371B" w14:textId="0D776DAB" w:rsidR="00A73550" w:rsidRPr="003A0037" w:rsidRDefault="00A73550" w:rsidP="003A0037">
      <w:pPr>
        <w:pStyle w:val="1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3A0037">
        <w:rPr>
          <w:rFonts w:ascii="Times New Roman" w:hAnsi="Times New Roman"/>
          <w:sz w:val="28"/>
          <w:szCs w:val="28"/>
          <w:lang w:val="uk-UA"/>
        </w:rPr>
        <w:t>Насіннєве розмноження декоративних рослин</w:t>
      </w:r>
    </w:p>
    <w:p w14:paraId="39B6FDE8" w14:textId="0EA69500" w:rsidR="00CD6BC0" w:rsidRPr="003A0037" w:rsidRDefault="00CD6BC0" w:rsidP="003A0037">
      <w:pPr>
        <w:pStyle w:val="1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3A0037">
        <w:rPr>
          <w:rFonts w:ascii="Times New Roman" w:hAnsi="Times New Roman"/>
          <w:sz w:val="28"/>
          <w:szCs w:val="28"/>
          <w:lang w:val="uk-UA"/>
        </w:rPr>
        <w:t>Вегетативне розмноження декоративних рослин</w:t>
      </w:r>
    </w:p>
    <w:p w14:paraId="5A615450" w14:textId="5299B523" w:rsidR="00A73550" w:rsidRPr="003A0037" w:rsidRDefault="00221199" w:rsidP="003A0037">
      <w:pPr>
        <w:pStyle w:val="1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3A0037">
        <w:rPr>
          <w:rFonts w:ascii="Times New Roman" w:hAnsi="Times New Roman"/>
          <w:sz w:val="28"/>
          <w:szCs w:val="28"/>
          <w:lang w:val="uk-UA"/>
        </w:rPr>
        <w:t>Оцінка декоративних якостей</w:t>
      </w:r>
      <w:r w:rsidR="00A73550" w:rsidRPr="003A0037">
        <w:rPr>
          <w:rFonts w:ascii="Times New Roman" w:hAnsi="Times New Roman"/>
          <w:sz w:val="28"/>
          <w:szCs w:val="28"/>
          <w:lang w:val="uk-UA"/>
        </w:rPr>
        <w:t xml:space="preserve"> та </w:t>
      </w:r>
      <w:r w:rsidRPr="003A0037">
        <w:rPr>
          <w:rFonts w:ascii="Times New Roman" w:hAnsi="Times New Roman"/>
          <w:sz w:val="28"/>
          <w:szCs w:val="28"/>
          <w:lang w:val="uk-UA"/>
        </w:rPr>
        <w:t xml:space="preserve">стану </w:t>
      </w:r>
      <w:proofErr w:type="spellStart"/>
      <w:r w:rsidR="00A73550" w:rsidRPr="003A0037">
        <w:rPr>
          <w:rFonts w:ascii="Times New Roman" w:hAnsi="Times New Roman"/>
          <w:sz w:val="28"/>
          <w:szCs w:val="28"/>
        </w:rPr>
        <w:t>деревних</w:t>
      </w:r>
      <w:proofErr w:type="spellEnd"/>
      <w:r w:rsidR="00A73550" w:rsidRPr="003A0037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A73550" w:rsidRPr="003A0037">
        <w:rPr>
          <w:rFonts w:ascii="Times New Roman" w:hAnsi="Times New Roman"/>
          <w:sz w:val="28"/>
          <w:szCs w:val="28"/>
        </w:rPr>
        <w:t>рослин</w:t>
      </w:r>
      <w:proofErr w:type="spellEnd"/>
      <w:r w:rsidR="00A73550" w:rsidRPr="003A0037">
        <w:rPr>
          <w:rFonts w:ascii="Times New Roman" w:hAnsi="Times New Roman"/>
          <w:sz w:val="28"/>
          <w:szCs w:val="28"/>
          <w:lang w:val="uk-UA"/>
        </w:rPr>
        <w:t xml:space="preserve"> (заняття в БС НУБіП України).</w:t>
      </w:r>
    </w:p>
    <w:p w14:paraId="6B42F150" w14:textId="75347137" w:rsidR="00A73550" w:rsidRPr="003A0037" w:rsidRDefault="00A73550" w:rsidP="003A0037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3A0037">
        <w:rPr>
          <w:rFonts w:ascii="Times New Roman" w:hAnsi="Times New Roman"/>
          <w:sz w:val="28"/>
          <w:szCs w:val="28"/>
        </w:rPr>
        <w:t>Декоративні якості та асортимент квіткових культур (заняття на колекційній ділянці ІС НААН України)</w:t>
      </w:r>
    </w:p>
    <w:p w14:paraId="00D964DF" w14:textId="427BF42B" w:rsidR="00A73550" w:rsidRPr="003A0037" w:rsidRDefault="00A73550" w:rsidP="003A0037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3A0037">
        <w:rPr>
          <w:rFonts w:ascii="Times New Roman" w:hAnsi="Times New Roman"/>
          <w:sz w:val="28"/>
          <w:szCs w:val="28"/>
        </w:rPr>
        <w:t xml:space="preserve">Формовий плодовий сад (заняття в НБС ім. </w:t>
      </w:r>
      <w:proofErr w:type="spellStart"/>
      <w:r w:rsidRPr="003A0037">
        <w:rPr>
          <w:rFonts w:ascii="Times New Roman" w:hAnsi="Times New Roman"/>
          <w:sz w:val="28"/>
          <w:szCs w:val="28"/>
        </w:rPr>
        <w:t>М.М.Гришка</w:t>
      </w:r>
      <w:proofErr w:type="spellEnd"/>
      <w:r w:rsidRPr="003A0037">
        <w:rPr>
          <w:rFonts w:ascii="Times New Roman" w:hAnsi="Times New Roman"/>
          <w:sz w:val="28"/>
          <w:szCs w:val="28"/>
        </w:rPr>
        <w:t>)</w:t>
      </w:r>
    </w:p>
    <w:p w14:paraId="15A2BC20" w14:textId="581A37BE" w:rsidR="00F607F5" w:rsidRPr="003A0037" w:rsidRDefault="00F607F5" w:rsidP="003A0037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3A0037">
        <w:rPr>
          <w:rFonts w:ascii="Times New Roman" w:hAnsi="Times New Roman"/>
          <w:sz w:val="28"/>
          <w:szCs w:val="28"/>
        </w:rPr>
        <w:t>Насіння квіткових культур. Опис морфологічних ознак, визначення показників якості</w:t>
      </w:r>
    </w:p>
    <w:p w14:paraId="37AE4BE6" w14:textId="0F1154BF" w:rsidR="00F607F5" w:rsidRPr="003A0037" w:rsidRDefault="003429B2" w:rsidP="003A0037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3A0037">
        <w:rPr>
          <w:rFonts w:ascii="Times New Roman" w:hAnsi="Times New Roman"/>
          <w:sz w:val="28"/>
          <w:szCs w:val="28"/>
        </w:rPr>
        <w:t>Вирощування розсади квіткових рослин із насіння та зелених живців</w:t>
      </w:r>
    </w:p>
    <w:p w14:paraId="26ECCCE6" w14:textId="7B90EA37" w:rsidR="00DA7E33" w:rsidRPr="003A0037" w:rsidRDefault="00DA7E33" w:rsidP="003A0037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3A0037">
        <w:rPr>
          <w:rFonts w:ascii="Times New Roman" w:hAnsi="Times New Roman"/>
          <w:sz w:val="28"/>
          <w:szCs w:val="28"/>
        </w:rPr>
        <w:t>Садові землі та їх суміші</w:t>
      </w:r>
    </w:p>
    <w:p w14:paraId="01762FA1" w14:textId="4A0B44B1" w:rsidR="00DA7E33" w:rsidRPr="003A0037" w:rsidRDefault="00DA7E33" w:rsidP="003A0037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3A0037">
        <w:rPr>
          <w:rFonts w:ascii="Times New Roman" w:hAnsi="Times New Roman"/>
          <w:sz w:val="28"/>
          <w:szCs w:val="28"/>
        </w:rPr>
        <w:t>Газонні трави. Технології створення газонів.</w:t>
      </w:r>
    </w:p>
    <w:p w14:paraId="076697F9" w14:textId="1F5C54E0" w:rsidR="003429B2" w:rsidRPr="003A0037" w:rsidRDefault="003429B2" w:rsidP="003A0037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3A0037">
        <w:rPr>
          <w:rFonts w:ascii="Times New Roman" w:hAnsi="Times New Roman"/>
          <w:sz w:val="28"/>
          <w:szCs w:val="28"/>
        </w:rPr>
        <w:t>Підготовка ділянки для закладання квітників розсадним і безрозсадним способом</w:t>
      </w:r>
    </w:p>
    <w:p w14:paraId="3430CF5F" w14:textId="6DC6EE15" w:rsidR="00DA7E33" w:rsidRPr="003A0037" w:rsidRDefault="00DA7E33" w:rsidP="003A0037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3A0037">
        <w:rPr>
          <w:rFonts w:ascii="Times New Roman" w:hAnsi="Times New Roman"/>
          <w:sz w:val="28"/>
          <w:szCs w:val="28"/>
        </w:rPr>
        <w:t>Техніка садіння садивного матеріалу у насадженнях різних типів</w:t>
      </w:r>
    </w:p>
    <w:p w14:paraId="03944D6D" w14:textId="77777777" w:rsidR="003429B2" w:rsidRPr="003A0037" w:rsidRDefault="003429B2" w:rsidP="003A0037">
      <w:pPr>
        <w:pStyle w:val="1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3A0037">
        <w:rPr>
          <w:rFonts w:ascii="Times New Roman" w:hAnsi="Times New Roman"/>
          <w:sz w:val="28"/>
          <w:szCs w:val="28"/>
          <w:lang w:val="uk-UA"/>
        </w:rPr>
        <w:t>Підбір культур та посів насіння на клумбах та рабатках</w:t>
      </w:r>
    </w:p>
    <w:p w14:paraId="30E13FEF" w14:textId="4384BF17" w:rsidR="003429B2" w:rsidRPr="003A0037" w:rsidRDefault="003429B2" w:rsidP="003A0037">
      <w:pPr>
        <w:pStyle w:val="1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3A0037">
        <w:rPr>
          <w:rFonts w:ascii="Times New Roman" w:hAnsi="Times New Roman"/>
          <w:sz w:val="28"/>
          <w:szCs w:val="28"/>
          <w:lang w:val="uk-UA"/>
        </w:rPr>
        <w:t xml:space="preserve">Садіння розсади на клумбах, рабатках, </w:t>
      </w:r>
      <w:proofErr w:type="spellStart"/>
      <w:r w:rsidRPr="003A0037">
        <w:rPr>
          <w:rFonts w:ascii="Times New Roman" w:hAnsi="Times New Roman"/>
          <w:sz w:val="28"/>
          <w:szCs w:val="28"/>
          <w:lang w:val="uk-UA"/>
        </w:rPr>
        <w:t>міксбодерах</w:t>
      </w:r>
      <w:proofErr w:type="spellEnd"/>
    </w:p>
    <w:p w14:paraId="667E9FDC" w14:textId="2C3495CC" w:rsidR="003429B2" w:rsidRPr="003A0037" w:rsidRDefault="003429B2" w:rsidP="003A0037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3A0037">
        <w:rPr>
          <w:rFonts w:ascii="Times New Roman" w:hAnsi="Times New Roman"/>
          <w:sz w:val="28"/>
          <w:szCs w:val="28"/>
        </w:rPr>
        <w:t>Операції з догляду за рослинами, використання регу</w:t>
      </w:r>
      <w:r w:rsidR="00AB3573" w:rsidRPr="003A0037">
        <w:rPr>
          <w:rFonts w:ascii="Times New Roman" w:hAnsi="Times New Roman"/>
          <w:sz w:val="28"/>
          <w:szCs w:val="28"/>
        </w:rPr>
        <w:t>ляторів росту та захисту рослин</w:t>
      </w:r>
    </w:p>
    <w:p w14:paraId="568CF719" w14:textId="49C07D9E" w:rsidR="003429B2" w:rsidRPr="003A0037" w:rsidRDefault="003429B2" w:rsidP="003A0037">
      <w:pPr>
        <w:pStyle w:val="1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3A0037">
        <w:rPr>
          <w:rFonts w:ascii="Times New Roman" w:hAnsi="Times New Roman"/>
          <w:sz w:val="28"/>
          <w:szCs w:val="28"/>
          <w:lang w:val="uk-UA"/>
        </w:rPr>
        <w:t>Зберігання б</w:t>
      </w:r>
      <w:r w:rsidR="00AB3573" w:rsidRPr="003A0037">
        <w:rPr>
          <w:rFonts w:ascii="Times New Roman" w:hAnsi="Times New Roman"/>
          <w:sz w:val="28"/>
          <w:szCs w:val="28"/>
          <w:lang w:val="uk-UA"/>
        </w:rPr>
        <w:t>ульб, цибулин та бульбоцибулин</w:t>
      </w:r>
    </w:p>
    <w:p w14:paraId="48E92575" w14:textId="6C00AAF8" w:rsidR="00C3305B" w:rsidRPr="003A0037" w:rsidRDefault="00C3305B" w:rsidP="003A0037">
      <w:pPr>
        <w:pStyle w:val="a4"/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</w:p>
    <w:sectPr w:rsidR="00C3305B" w:rsidRPr="003A0037" w:rsidSect="00421363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35045"/>
    <w:multiLevelType w:val="hybridMultilevel"/>
    <w:tmpl w:val="6BD063CA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FA2AF2"/>
    <w:multiLevelType w:val="hybridMultilevel"/>
    <w:tmpl w:val="868C30B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4CE610E"/>
    <w:multiLevelType w:val="hybridMultilevel"/>
    <w:tmpl w:val="6882C2C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7F65C07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CF1716A"/>
    <w:multiLevelType w:val="hybridMultilevel"/>
    <w:tmpl w:val="890CF6A8"/>
    <w:lvl w:ilvl="0" w:tplc="0422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" w15:restartNumberingAfterBreak="0">
    <w:nsid w:val="1EE20D3D"/>
    <w:multiLevelType w:val="hybridMultilevel"/>
    <w:tmpl w:val="61C6594C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F5339E5"/>
    <w:multiLevelType w:val="hybridMultilevel"/>
    <w:tmpl w:val="91C4A216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392507BB"/>
    <w:multiLevelType w:val="hybridMultilevel"/>
    <w:tmpl w:val="75CCB622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A39620D"/>
    <w:multiLevelType w:val="multilevel"/>
    <w:tmpl w:val="9E106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A632005"/>
    <w:multiLevelType w:val="hybridMultilevel"/>
    <w:tmpl w:val="61C6594C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46CD6435"/>
    <w:multiLevelType w:val="hybridMultilevel"/>
    <w:tmpl w:val="61C6594C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483B5356"/>
    <w:multiLevelType w:val="hybridMultilevel"/>
    <w:tmpl w:val="9DB240B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54DF3ECA"/>
    <w:multiLevelType w:val="hybridMultilevel"/>
    <w:tmpl w:val="32040B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B21FD4"/>
    <w:multiLevelType w:val="hybridMultilevel"/>
    <w:tmpl w:val="6F3023C6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2C6240"/>
    <w:multiLevelType w:val="hybridMultilevel"/>
    <w:tmpl w:val="32040B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E63A61"/>
    <w:multiLevelType w:val="hybridMultilevel"/>
    <w:tmpl w:val="9624905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79062E2E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6"/>
  </w:num>
  <w:num w:numId="2">
    <w:abstractNumId w:val="3"/>
  </w:num>
  <w:num w:numId="3">
    <w:abstractNumId w:val="0"/>
  </w:num>
  <w:num w:numId="4">
    <w:abstractNumId w:val="15"/>
  </w:num>
  <w:num w:numId="5">
    <w:abstractNumId w:val="1"/>
  </w:num>
  <w:num w:numId="6">
    <w:abstractNumId w:val="2"/>
  </w:num>
  <w:num w:numId="7">
    <w:abstractNumId w:val="6"/>
  </w:num>
  <w:num w:numId="8">
    <w:abstractNumId w:val="11"/>
  </w:num>
  <w:num w:numId="9">
    <w:abstractNumId w:val="5"/>
  </w:num>
  <w:num w:numId="10">
    <w:abstractNumId w:val="9"/>
  </w:num>
  <w:num w:numId="11">
    <w:abstractNumId w:val="10"/>
  </w:num>
  <w:num w:numId="12">
    <w:abstractNumId w:val="7"/>
  </w:num>
  <w:num w:numId="13">
    <w:abstractNumId w:val="4"/>
  </w:num>
  <w:num w:numId="14">
    <w:abstractNumId w:val="12"/>
  </w:num>
  <w:num w:numId="15">
    <w:abstractNumId w:val="13"/>
  </w:num>
  <w:num w:numId="16">
    <w:abstractNumId w:val="14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NotTrackMoves/>
  <w:defaultTabStop w:val="708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zSwsDA2MjYzsrQwM7VQ0lEKTi0uzszPAykwrgUAN1QYbSwAAAA="/>
  </w:docVars>
  <w:rsids>
    <w:rsidRoot w:val="002311D7"/>
    <w:rsid w:val="000127B3"/>
    <w:rsid w:val="00013251"/>
    <w:rsid w:val="0003261D"/>
    <w:rsid w:val="00045AAE"/>
    <w:rsid w:val="000570D3"/>
    <w:rsid w:val="000A6BC4"/>
    <w:rsid w:val="000C6E17"/>
    <w:rsid w:val="0010362E"/>
    <w:rsid w:val="00174B6E"/>
    <w:rsid w:val="0018588E"/>
    <w:rsid w:val="001D0FBF"/>
    <w:rsid w:val="001D36A2"/>
    <w:rsid w:val="001E72A3"/>
    <w:rsid w:val="001F3592"/>
    <w:rsid w:val="00203422"/>
    <w:rsid w:val="00221199"/>
    <w:rsid w:val="002311D7"/>
    <w:rsid w:val="0023535C"/>
    <w:rsid w:val="00284E11"/>
    <w:rsid w:val="002E417F"/>
    <w:rsid w:val="002F0E2E"/>
    <w:rsid w:val="00324CAA"/>
    <w:rsid w:val="003429B2"/>
    <w:rsid w:val="003465E3"/>
    <w:rsid w:val="00351F31"/>
    <w:rsid w:val="003A0037"/>
    <w:rsid w:val="003A3D24"/>
    <w:rsid w:val="003B092F"/>
    <w:rsid w:val="003C1FB6"/>
    <w:rsid w:val="003C25A6"/>
    <w:rsid w:val="003C3793"/>
    <w:rsid w:val="003D529E"/>
    <w:rsid w:val="003F179B"/>
    <w:rsid w:val="00421363"/>
    <w:rsid w:val="00430124"/>
    <w:rsid w:val="00436940"/>
    <w:rsid w:val="00450680"/>
    <w:rsid w:val="00492544"/>
    <w:rsid w:val="00497F6F"/>
    <w:rsid w:val="004B6F12"/>
    <w:rsid w:val="004C3D27"/>
    <w:rsid w:val="004C4C74"/>
    <w:rsid w:val="004D38EA"/>
    <w:rsid w:val="0051703B"/>
    <w:rsid w:val="00531651"/>
    <w:rsid w:val="00545F03"/>
    <w:rsid w:val="005A3F29"/>
    <w:rsid w:val="00624CC8"/>
    <w:rsid w:val="00673659"/>
    <w:rsid w:val="0068090B"/>
    <w:rsid w:val="00696615"/>
    <w:rsid w:val="006B76B8"/>
    <w:rsid w:val="006C33E5"/>
    <w:rsid w:val="006D4524"/>
    <w:rsid w:val="006E11A2"/>
    <w:rsid w:val="00780260"/>
    <w:rsid w:val="007852EC"/>
    <w:rsid w:val="007A0390"/>
    <w:rsid w:val="007B404D"/>
    <w:rsid w:val="007B4CD7"/>
    <w:rsid w:val="007C7198"/>
    <w:rsid w:val="007E0DCE"/>
    <w:rsid w:val="007E1D62"/>
    <w:rsid w:val="007E5390"/>
    <w:rsid w:val="007E733A"/>
    <w:rsid w:val="007E79FE"/>
    <w:rsid w:val="00894748"/>
    <w:rsid w:val="008973B1"/>
    <w:rsid w:val="008B56CF"/>
    <w:rsid w:val="008B768D"/>
    <w:rsid w:val="008E199C"/>
    <w:rsid w:val="008F4ECE"/>
    <w:rsid w:val="00911D97"/>
    <w:rsid w:val="00912363"/>
    <w:rsid w:val="00993134"/>
    <w:rsid w:val="009932B7"/>
    <w:rsid w:val="009B3D43"/>
    <w:rsid w:val="009C5601"/>
    <w:rsid w:val="009D1544"/>
    <w:rsid w:val="009E5F1D"/>
    <w:rsid w:val="00A13554"/>
    <w:rsid w:val="00A23645"/>
    <w:rsid w:val="00A73550"/>
    <w:rsid w:val="00A77C12"/>
    <w:rsid w:val="00AB3573"/>
    <w:rsid w:val="00AC66BF"/>
    <w:rsid w:val="00B01204"/>
    <w:rsid w:val="00B042DF"/>
    <w:rsid w:val="00B37DFE"/>
    <w:rsid w:val="00B94966"/>
    <w:rsid w:val="00BA727B"/>
    <w:rsid w:val="00BB02F4"/>
    <w:rsid w:val="00BB07A4"/>
    <w:rsid w:val="00BB5B18"/>
    <w:rsid w:val="00C176A0"/>
    <w:rsid w:val="00C26324"/>
    <w:rsid w:val="00C3305B"/>
    <w:rsid w:val="00C41381"/>
    <w:rsid w:val="00C500E3"/>
    <w:rsid w:val="00C565DD"/>
    <w:rsid w:val="00C83D92"/>
    <w:rsid w:val="00CB4B03"/>
    <w:rsid w:val="00CC12B7"/>
    <w:rsid w:val="00CD59A5"/>
    <w:rsid w:val="00CD6BC0"/>
    <w:rsid w:val="00D10735"/>
    <w:rsid w:val="00D17C9B"/>
    <w:rsid w:val="00D444FA"/>
    <w:rsid w:val="00D7060E"/>
    <w:rsid w:val="00D851B9"/>
    <w:rsid w:val="00DA7E33"/>
    <w:rsid w:val="00E03975"/>
    <w:rsid w:val="00E3326D"/>
    <w:rsid w:val="00E70B26"/>
    <w:rsid w:val="00E767E1"/>
    <w:rsid w:val="00EB1B10"/>
    <w:rsid w:val="00F007CC"/>
    <w:rsid w:val="00F20D3A"/>
    <w:rsid w:val="00F30E82"/>
    <w:rsid w:val="00F42916"/>
    <w:rsid w:val="00F506C0"/>
    <w:rsid w:val="00F607F5"/>
    <w:rsid w:val="00F62291"/>
    <w:rsid w:val="00F87B7E"/>
    <w:rsid w:val="00FA431A"/>
    <w:rsid w:val="00FB1149"/>
    <w:rsid w:val="00FD7D92"/>
    <w:rsid w:val="00FF0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F57E369"/>
  <w15:docId w15:val="{259FC6E2-A279-454F-8D91-8972BDE01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21363"/>
    <w:pPr>
      <w:spacing w:after="160" w:line="259" w:lineRule="auto"/>
    </w:pPr>
    <w:rPr>
      <w:sz w:val="22"/>
      <w:szCs w:val="22"/>
      <w:lang w:eastAsia="en-US"/>
    </w:rPr>
  </w:style>
  <w:style w:type="paragraph" w:styleId="2">
    <w:name w:val="heading 2"/>
    <w:basedOn w:val="a"/>
    <w:next w:val="a"/>
    <w:link w:val="20"/>
    <w:uiPriority w:val="99"/>
    <w:qFormat/>
    <w:rsid w:val="00E03975"/>
    <w:pPr>
      <w:keepNext/>
      <w:keepLines/>
      <w:spacing w:before="200" w:after="0"/>
      <w:outlineLvl w:val="1"/>
    </w:pPr>
    <w:rPr>
      <w:rFonts w:ascii="Calibri Light" w:eastAsia="Times New Roman" w:hAnsi="Calibri Light"/>
      <w:b/>
      <w:bCs/>
      <w:color w:val="5B9BD5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uiPriority w:val="99"/>
    <w:locked/>
    <w:rsid w:val="00E03975"/>
    <w:rPr>
      <w:rFonts w:ascii="Calibri Light" w:hAnsi="Calibri Light" w:cs="Times New Roman"/>
      <w:b/>
      <w:bCs/>
      <w:color w:val="5B9BD5"/>
      <w:sz w:val="26"/>
      <w:szCs w:val="26"/>
    </w:rPr>
  </w:style>
  <w:style w:type="table" w:styleId="a3">
    <w:name w:val="Table Grid"/>
    <w:basedOn w:val="a1"/>
    <w:uiPriority w:val="99"/>
    <w:rsid w:val="007802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D444FA"/>
    <w:pPr>
      <w:ind w:left="720"/>
      <w:contextualSpacing/>
    </w:pPr>
  </w:style>
  <w:style w:type="character" w:styleId="a5">
    <w:name w:val="Hyperlink"/>
    <w:uiPriority w:val="99"/>
    <w:rsid w:val="006D4524"/>
    <w:rPr>
      <w:rFonts w:cs="Times New Roman"/>
      <w:color w:val="0563C1"/>
      <w:u w:val="single"/>
    </w:rPr>
  </w:style>
  <w:style w:type="paragraph" w:customStyle="1" w:styleId="Default">
    <w:name w:val="Default"/>
    <w:rsid w:val="00CD59A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ru-RU"/>
    </w:rPr>
  </w:style>
  <w:style w:type="paragraph" w:customStyle="1" w:styleId="1">
    <w:name w:val="Абзац списка1"/>
    <w:basedOn w:val="a"/>
    <w:qFormat/>
    <w:rsid w:val="003429B2"/>
    <w:pPr>
      <w:spacing w:after="200" w:line="276" w:lineRule="auto"/>
      <w:ind w:left="720"/>
      <w:contextualSpacing/>
    </w:pPr>
    <w:rPr>
      <w:rFonts w:eastAsia="Times New Roman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549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6883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50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8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166577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31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5610628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75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2688C9-94EA-480D-B78B-D87006A1C1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1</TotalTime>
  <Pages>2</Pages>
  <Words>1791</Words>
  <Characters>1022</Characters>
  <Application>Microsoft Office Word</Application>
  <DocSecurity>0</DocSecurity>
  <Lines>8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ористувач Windows</dc:creator>
  <cp:keywords/>
  <dc:description/>
  <cp:lastModifiedBy>user</cp:lastModifiedBy>
  <cp:revision>53</cp:revision>
  <dcterms:created xsi:type="dcterms:W3CDTF">2020-01-15T09:50:00Z</dcterms:created>
  <dcterms:modified xsi:type="dcterms:W3CDTF">2023-10-27T05:12:00Z</dcterms:modified>
</cp:coreProperties>
</file>